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115CEA" w14:textId="77777777" w:rsidR="00B51D44" w:rsidRDefault="00B51D44" w:rsidP="00487E15">
      <w:pPr>
        <w:rPr>
          <w:b/>
          <w:caps/>
          <w:lang w:val="sr-Cyrl-RS"/>
        </w:rPr>
      </w:pPr>
    </w:p>
    <w:p w14:paraId="002656C7" w14:textId="77777777" w:rsidR="00487E15" w:rsidRPr="00240DF6" w:rsidRDefault="00487E15" w:rsidP="00487E15">
      <w:pPr>
        <w:rPr>
          <w:b/>
          <w:lang w:val="sr-Cyrl-RS"/>
        </w:rPr>
      </w:pPr>
      <w:r w:rsidRPr="00240DF6">
        <w:rPr>
          <w:b/>
          <w:caps/>
          <w:lang w:val="sr-Cyrl-RS"/>
        </w:rPr>
        <w:t>ПРЕДМЕТ</w:t>
      </w:r>
      <w:r w:rsidRPr="00240DF6">
        <w:rPr>
          <w:b/>
          <w:caps/>
          <w:lang w:val="en-US"/>
        </w:rPr>
        <w:t>:</w:t>
      </w:r>
      <w:r w:rsidRPr="00240DF6">
        <w:rPr>
          <w:b/>
          <w:caps/>
          <w:lang w:val="sr-Cyrl-RS"/>
        </w:rPr>
        <w:t xml:space="preserve"> </w:t>
      </w:r>
      <w:r w:rsidRPr="00240DF6">
        <w:rPr>
          <w:b/>
          <w:lang w:val="sr-Cyrl-RS"/>
        </w:rPr>
        <w:t>ПЕТРОГРАФИЈА СА ГЕОЛОГИЈОМ</w:t>
      </w:r>
    </w:p>
    <w:p w14:paraId="59DBB4A2" w14:textId="77777777" w:rsidR="00487E15" w:rsidRPr="00240DF6" w:rsidRDefault="00487E15" w:rsidP="002F1578">
      <w:pPr>
        <w:rPr>
          <w:b/>
          <w:caps/>
          <w:sz w:val="28"/>
          <w:szCs w:val="28"/>
          <w:lang w:val="sr-Cyrl-RS"/>
        </w:rPr>
      </w:pPr>
    </w:p>
    <w:p w14:paraId="5CAD885D" w14:textId="15E2D149" w:rsidR="002F1578" w:rsidRPr="00240DF6" w:rsidRDefault="00240DF6" w:rsidP="002F1578">
      <w:pPr>
        <w:rPr>
          <w:b/>
          <w:lang w:val="sr-Cyrl-RS"/>
        </w:rPr>
      </w:pPr>
      <w:r w:rsidRPr="00240DF6">
        <w:rPr>
          <w:b/>
          <w:lang w:val="sr-Cyrl-RS"/>
        </w:rPr>
        <w:t>СПИСАК СТУДЕНАТА КОЈИ СУ ПОЛОЖИЛИ КОЛОКВИЈУМ</w:t>
      </w:r>
      <w:r w:rsidR="002F1578" w:rsidRPr="00240DF6">
        <w:rPr>
          <w:b/>
          <w:lang w:val="sr-Cyrl-RS"/>
        </w:rPr>
        <w:t xml:space="preserve"> ИЗ </w:t>
      </w:r>
      <w:r w:rsidR="00FC01B2">
        <w:rPr>
          <w:b/>
          <w:lang w:val="sr-Cyrl-RS"/>
        </w:rPr>
        <w:t>СТЕНА</w:t>
      </w:r>
      <w:r w:rsidR="00D21C4D">
        <w:rPr>
          <w:b/>
          <w:lang w:val="sr-Cyrl-RS"/>
        </w:rPr>
        <w:t xml:space="preserve"> – </w:t>
      </w:r>
      <w:r w:rsidR="00B74B76">
        <w:rPr>
          <w:b/>
          <w:lang w:val="sr-Cyrl-RS"/>
        </w:rPr>
        <w:t>07</w:t>
      </w:r>
      <w:r w:rsidR="00B51D44">
        <w:rPr>
          <w:b/>
          <w:lang w:val="sr-Cyrl-RS"/>
        </w:rPr>
        <w:t>.0</w:t>
      </w:r>
      <w:r w:rsidR="00B74B76">
        <w:rPr>
          <w:b/>
          <w:lang w:val="sr-Cyrl-RS"/>
        </w:rPr>
        <w:t>7</w:t>
      </w:r>
      <w:r w:rsidR="00B51D44">
        <w:rPr>
          <w:b/>
          <w:lang w:val="sr-Cyrl-RS"/>
        </w:rPr>
        <w:t>.202</w:t>
      </w:r>
      <w:r w:rsidR="002A7E27">
        <w:rPr>
          <w:b/>
          <w:lang w:val="en-US"/>
        </w:rPr>
        <w:t>2</w:t>
      </w:r>
      <w:r w:rsidR="00B51D44">
        <w:rPr>
          <w:b/>
          <w:lang w:val="sr-Cyrl-RS"/>
        </w:rPr>
        <w:t>.</w:t>
      </w:r>
    </w:p>
    <w:p w14:paraId="08553407" w14:textId="77777777" w:rsidR="00DB28DB" w:rsidRPr="00296BBB" w:rsidRDefault="00DB28DB" w:rsidP="00DB28DB">
      <w:pPr>
        <w:rPr>
          <w:lang w:val="sr-Cyrl-RS"/>
        </w:rPr>
      </w:pPr>
    </w:p>
    <w:tbl>
      <w:tblPr>
        <w:tblW w:w="9095" w:type="dxa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56"/>
        <w:gridCol w:w="2769"/>
        <w:gridCol w:w="3119"/>
        <w:gridCol w:w="1164"/>
        <w:gridCol w:w="1387"/>
      </w:tblGrid>
      <w:tr w:rsidR="0017686E" w:rsidRPr="00DB28DB" w14:paraId="5F2EE5D0" w14:textId="77777777" w:rsidTr="0017686E">
        <w:trPr>
          <w:trHeight w:val="461"/>
        </w:trPr>
        <w:tc>
          <w:tcPr>
            <w:tcW w:w="656" w:type="dxa"/>
            <w:shd w:val="clear" w:color="auto" w:fill="auto"/>
            <w:noWrap/>
            <w:vAlign w:val="center"/>
          </w:tcPr>
          <w:p w14:paraId="47B994A9" w14:textId="77777777" w:rsidR="0017686E" w:rsidRPr="00DB28DB" w:rsidRDefault="0017686E" w:rsidP="003A306A">
            <w:pPr>
              <w:jc w:val="center"/>
            </w:pPr>
          </w:p>
        </w:tc>
        <w:tc>
          <w:tcPr>
            <w:tcW w:w="2769" w:type="dxa"/>
            <w:shd w:val="clear" w:color="auto" w:fill="auto"/>
            <w:noWrap/>
            <w:vAlign w:val="center"/>
          </w:tcPr>
          <w:p w14:paraId="3588E000" w14:textId="77777777" w:rsidR="0017686E" w:rsidRPr="00DB28DB" w:rsidRDefault="0017686E" w:rsidP="003A306A">
            <w:pPr>
              <w:jc w:val="center"/>
            </w:pPr>
            <w:r w:rsidRPr="00DB28DB">
              <w:rPr>
                <w:b/>
                <w:bCs/>
                <w:lang w:val="sr-Cyrl-RS"/>
              </w:rPr>
              <w:t>Презиме</w:t>
            </w:r>
          </w:p>
        </w:tc>
        <w:tc>
          <w:tcPr>
            <w:tcW w:w="3119" w:type="dxa"/>
            <w:shd w:val="clear" w:color="auto" w:fill="auto"/>
            <w:noWrap/>
            <w:vAlign w:val="center"/>
          </w:tcPr>
          <w:p w14:paraId="5F063A36" w14:textId="77777777" w:rsidR="0017686E" w:rsidRPr="00DB28DB" w:rsidRDefault="0017686E" w:rsidP="003A306A">
            <w:pPr>
              <w:jc w:val="center"/>
            </w:pPr>
            <w:r w:rsidRPr="00DB28DB">
              <w:rPr>
                <w:b/>
                <w:lang w:val="sr-Cyrl-RS"/>
              </w:rPr>
              <w:t>Име</w:t>
            </w:r>
          </w:p>
        </w:tc>
        <w:tc>
          <w:tcPr>
            <w:tcW w:w="1164" w:type="dxa"/>
          </w:tcPr>
          <w:p w14:paraId="0CF41E22" w14:textId="77777777" w:rsidR="0017686E" w:rsidRDefault="0017686E" w:rsidP="003A306A">
            <w:pPr>
              <w:jc w:val="center"/>
              <w:rPr>
                <w:b/>
                <w:lang w:val="sr-Cyrl-RS"/>
              </w:rPr>
            </w:pPr>
            <w:r>
              <w:rPr>
                <w:b/>
                <w:lang w:val="sr-Cyrl-RS"/>
              </w:rPr>
              <w:t>Студ. програм</w:t>
            </w:r>
          </w:p>
        </w:tc>
        <w:tc>
          <w:tcPr>
            <w:tcW w:w="1387" w:type="dxa"/>
            <w:vAlign w:val="center"/>
          </w:tcPr>
          <w:p w14:paraId="0C34C324" w14:textId="77777777" w:rsidR="0017686E" w:rsidRPr="00DB28DB" w:rsidRDefault="0017686E" w:rsidP="002D0B25">
            <w:pPr>
              <w:jc w:val="center"/>
            </w:pPr>
            <w:r>
              <w:rPr>
                <w:b/>
                <w:lang w:val="sr-Cyrl-RS"/>
              </w:rPr>
              <w:t>Број поена</w:t>
            </w:r>
          </w:p>
        </w:tc>
      </w:tr>
      <w:tr w:rsidR="0017686E" w:rsidRPr="00DB28DB" w14:paraId="36483909" w14:textId="77777777" w:rsidTr="0017686E">
        <w:trPr>
          <w:trHeight w:val="461"/>
        </w:trPr>
        <w:tc>
          <w:tcPr>
            <w:tcW w:w="656" w:type="dxa"/>
            <w:shd w:val="clear" w:color="auto" w:fill="auto"/>
            <w:noWrap/>
            <w:vAlign w:val="center"/>
          </w:tcPr>
          <w:p w14:paraId="25333D12" w14:textId="77777777" w:rsidR="0017686E" w:rsidRPr="00DB28DB" w:rsidRDefault="0017686E" w:rsidP="003A306A">
            <w:pPr>
              <w:jc w:val="center"/>
            </w:pPr>
            <w:r w:rsidRPr="00DB28DB">
              <w:t>1</w:t>
            </w:r>
          </w:p>
        </w:tc>
        <w:tc>
          <w:tcPr>
            <w:tcW w:w="2769" w:type="dxa"/>
            <w:shd w:val="clear" w:color="auto" w:fill="auto"/>
            <w:noWrap/>
            <w:vAlign w:val="center"/>
          </w:tcPr>
          <w:p w14:paraId="39BAB395" w14:textId="2E0E49EA" w:rsidR="0017686E" w:rsidRPr="0016457F" w:rsidRDefault="00B74B76" w:rsidP="003A306A">
            <w:pPr>
              <w:jc w:val="center"/>
              <w:rPr>
                <w:lang w:val="sr-Cyrl-RS"/>
              </w:rPr>
            </w:pPr>
            <w:r>
              <w:rPr>
                <w:lang w:val="sr-Cyrl-RS"/>
              </w:rPr>
              <w:t>Мајсторовић</w:t>
            </w:r>
          </w:p>
        </w:tc>
        <w:tc>
          <w:tcPr>
            <w:tcW w:w="3119" w:type="dxa"/>
            <w:shd w:val="clear" w:color="auto" w:fill="auto"/>
            <w:noWrap/>
            <w:vAlign w:val="center"/>
          </w:tcPr>
          <w:p w14:paraId="4A881F03" w14:textId="74F52F51" w:rsidR="0017686E" w:rsidRPr="00240DF6" w:rsidRDefault="00B74B76" w:rsidP="003A306A">
            <w:pPr>
              <w:jc w:val="center"/>
              <w:rPr>
                <w:lang w:val="sr-Cyrl-RS"/>
              </w:rPr>
            </w:pPr>
            <w:r>
              <w:rPr>
                <w:lang w:val="sr-Cyrl-RS"/>
              </w:rPr>
              <w:t>Стефан</w:t>
            </w:r>
          </w:p>
        </w:tc>
        <w:tc>
          <w:tcPr>
            <w:tcW w:w="1164" w:type="dxa"/>
            <w:vAlign w:val="center"/>
          </w:tcPr>
          <w:p w14:paraId="631AA5A8" w14:textId="260DE27A" w:rsidR="0017686E" w:rsidRDefault="00FC01B2" w:rsidP="0025066C">
            <w:pPr>
              <w:jc w:val="center"/>
              <w:rPr>
                <w:lang w:val="sr-Cyrl-RS"/>
              </w:rPr>
            </w:pPr>
            <w:r>
              <w:rPr>
                <w:lang w:val="sr-Cyrl-RS"/>
              </w:rPr>
              <w:t>Ш</w:t>
            </w:r>
          </w:p>
        </w:tc>
        <w:tc>
          <w:tcPr>
            <w:tcW w:w="1387" w:type="dxa"/>
            <w:vAlign w:val="center"/>
          </w:tcPr>
          <w:p w14:paraId="105209A2" w14:textId="2FB2A3E7" w:rsidR="0017686E" w:rsidRPr="00240DF6" w:rsidRDefault="00B74B76" w:rsidP="0017686E">
            <w:pPr>
              <w:jc w:val="center"/>
              <w:rPr>
                <w:lang w:val="sr-Cyrl-RS"/>
              </w:rPr>
            </w:pPr>
            <w:r>
              <w:rPr>
                <w:lang w:val="sr-Cyrl-RS"/>
              </w:rPr>
              <w:t>15,0</w:t>
            </w:r>
          </w:p>
        </w:tc>
      </w:tr>
      <w:tr w:rsidR="00FC01B2" w:rsidRPr="00DB28DB" w14:paraId="202A6A7A" w14:textId="77777777" w:rsidTr="0017686E">
        <w:trPr>
          <w:trHeight w:val="461"/>
        </w:trPr>
        <w:tc>
          <w:tcPr>
            <w:tcW w:w="656" w:type="dxa"/>
            <w:shd w:val="clear" w:color="auto" w:fill="auto"/>
            <w:noWrap/>
            <w:vAlign w:val="center"/>
          </w:tcPr>
          <w:p w14:paraId="0BC0D60E" w14:textId="77777777" w:rsidR="00FC01B2" w:rsidRPr="0025066C" w:rsidRDefault="00FC01B2" w:rsidP="00FC01B2">
            <w:pPr>
              <w:jc w:val="center"/>
              <w:rPr>
                <w:lang w:val="sr-Cyrl-RS"/>
              </w:rPr>
            </w:pPr>
            <w:r>
              <w:rPr>
                <w:lang w:val="sr-Cyrl-RS"/>
              </w:rPr>
              <w:t>2</w:t>
            </w:r>
          </w:p>
        </w:tc>
        <w:tc>
          <w:tcPr>
            <w:tcW w:w="2769" w:type="dxa"/>
            <w:shd w:val="clear" w:color="auto" w:fill="auto"/>
            <w:noWrap/>
            <w:vAlign w:val="center"/>
          </w:tcPr>
          <w:p w14:paraId="7FE08B02" w14:textId="0F98292E" w:rsidR="00FC01B2" w:rsidRDefault="00B74B76" w:rsidP="00FC01B2">
            <w:pPr>
              <w:jc w:val="center"/>
              <w:rPr>
                <w:lang w:val="sr-Cyrl-RS"/>
              </w:rPr>
            </w:pPr>
            <w:r>
              <w:rPr>
                <w:lang w:val="sr-Cyrl-RS"/>
              </w:rPr>
              <w:t>Витез</w:t>
            </w:r>
          </w:p>
        </w:tc>
        <w:tc>
          <w:tcPr>
            <w:tcW w:w="3119" w:type="dxa"/>
            <w:shd w:val="clear" w:color="auto" w:fill="auto"/>
            <w:noWrap/>
            <w:vAlign w:val="center"/>
          </w:tcPr>
          <w:p w14:paraId="6441C735" w14:textId="0CCCD9BD" w:rsidR="00FC01B2" w:rsidRDefault="00B74B76" w:rsidP="00FC01B2">
            <w:pPr>
              <w:jc w:val="center"/>
              <w:rPr>
                <w:lang w:val="sr-Cyrl-RS"/>
              </w:rPr>
            </w:pPr>
            <w:r>
              <w:rPr>
                <w:lang w:val="sr-Cyrl-RS"/>
              </w:rPr>
              <w:t>Никола</w:t>
            </w:r>
          </w:p>
        </w:tc>
        <w:tc>
          <w:tcPr>
            <w:tcW w:w="1164" w:type="dxa"/>
            <w:vAlign w:val="center"/>
          </w:tcPr>
          <w:p w14:paraId="4A842348" w14:textId="41DCC8E2" w:rsidR="00FC01B2" w:rsidRDefault="00B74B76" w:rsidP="00FC01B2">
            <w:pPr>
              <w:jc w:val="center"/>
              <w:rPr>
                <w:lang w:val="sr-Cyrl-RS"/>
              </w:rPr>
            </w:pPr>
            <w:r>
              <w:rPr>
                <w:lang w:val="sr-Cyrl-RS"/>
              </w:rPr>
              <w:t>Ш</w:t>
            </w:r>
          </w:p>
        </w:tc>
        <w:tc>
          <w:tcPr>
            <w:tcW w:w="1387" w:type="dxa"/>
            <w:vAlign w:val="center"/>
          </w:tcPr>
          <w:p w14:paraId="4A4A51A1" w14:textId="43467CE6" w:rsidR="00FC01B2" w:rsidRDefault="00B74B76" w:rsidP="00FC01B2">
            <w:pPr>
              <w:jc w:val="center"/>
              <w:rPr>
                <w:lang w:val="sr-Cyrl-RS"/>
              </w:rPr>
            </w:pPr>
            <w:r>
              <w:rPr>
                <w:lang w:val="sr-Cyrl-RS"/>
              </w:rPr>
              <w:t>13,6</w:t>
            </w:r>
          </w:p>
        </w:tc>
      </w:tr>
      <w:tr w:rsidR="00FC01B2" w:rsidRPr="00240DF6" w14:paraId="13F6E5F0" w14:textId="77777777" w:rsidTr="00D21C4D">
        <w:trPr>
          <w:trHeight w:val="461"/>
        </w:trPr>
        <w:tc>
          <w:tcPr>
            <w:tcW w:w="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438DC2" w14:textId="77777777" w:rsidR="00FC01B2" w:rsidRPr="00D21C4D" w:rsidRDefault="00FC01B2" w:rsidP="00FC01B2">
            <w:pPr>
              <w:jc w:val="center"/>
              <w:rPr>
                <w:lang w:val="sr-Cyrl-RS"/>
              </w:rPr>
            </w:pPr>
            <w:r>
              <w:rPr>
                <w:lang w:val="sr-Cyrl-RS"/>
              </w:rPr>
              <w:t>3</w:t>
            </w:r>
          </w:p>
        </w:tc>
        <w:tc>
          <w:tcPr>
            <w:tcW w:w="2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A2113C" w14:textId="02B3FE62" w:rsidR="00FC01B2" w:rsidRPr="00240DF6" w:rsidRDefault="00B74B76" w:rsidP="00FC01B2">
            <w:pPr>
              <w:jc w:val="center"/>
              <w:rPr>
                <w:lang w:val="sr-Cyrl-RS"/>
              </w:rPr>
            </w:pPr>
            <w:r>
              <w:rPr>
                <w:lang w:val="sr-Cyrl-RS"/>
              </w:rPr>
              <w:t>Аничић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C7C08C2" w14:textId="1F072F95" w:rsidR="00FC01B2" w:rsidRPr="00240DF6" w:rsidRDefault="00B74B76" w:rsidP="00FC01B2">
            <w:pPr>
              <w:jc w:val="center"/>
              <w:rPr>
                <w:lang w:val="sr-Cyrl-RS"/>
              </w:rPr>
            </w:pPr>
            <w:r>
              <w:rPr>
                <w:lang w:val="sr-Cyrl-RS"/>
              </w:rPr>
              <w:t>Андреј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68CBC5" w14:textId="698E4C51" w:rsidR="00FC01B2" w:rsidRDefault="00B74B76" w:rsidP="00FC01B2">
            <w:pPr>
              <w:jc w:val="center"/>
              <w:rPr>
                <w:lang w:val="sr-Cyrl-RS"/>
              </w:rPr>
            </w:pPr>
            <w:r>
              <w:rPr>
                <w:lang w:val="sr-Cyrl-RS"/>
              </w:rPr>
              <w:t>Ш</w:t>
            </w:r>
          </w:p>
        </w:tc>
        <w:tc>
          <w:tcPr>
            <w:tcW w:w="1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5E47D7" w14:textId="259A66FB" w:rsidR="00FC01B2" w:rsidRPr="00240DF6" w:rsidRDefault="00B74B76" w:rsidP="00FC01B2">
            <w:pPr>
              <w:jc w:val="center"/>
              <w:rPr>
                <w:lang w:val="sr-Cyrl-RS"/>
              </w:rPr>
            </w:pPr>
            <w:r>
              <w:rPr>
                <w:lang w:val="sr-Cyrl-RS"/>
              </w:rPr>
              <w:t>13,2</w:t>
            </w:r>
          </w:p>
        </w:tc>
      </w:tr>
      <w:tr w:rsidR="00B74B76" w:rsidRPr="00240DF6" w14:paraId="09406A63" w14:textId="77777777" w:rsidTr="00E41F1C">
        <w:trPr>
          <w:trHeight w:val="461"/>
        </w:trPr>
        <w:tc>
          <w:tcPr>
            <w:tcW w:w="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528AE0" w14:textId="0B21BFDA" w:rsidR="00B74B76" w:rsidRDefault="00B74B76" w:rsidP="00E41F1C">
            <w:pPr>
              <w:jc w:val="center"/>
              <w:rPr>
                <w:lang w:val="sr-Cyrl-RS"/>
              </w:rPr>
            </w:pPr>
            <w:r>
              <w:rPr>
                <w:lang w:val="sr-Cyrl-RS"/>
              </w:rPr>
              <w:t>4</w:t>
            </w:r>
          </w:p>
        </w:tc>
        <w:tc>
          <w:tcPr>
            <w:tcW w:w="2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A65F83" w14:textId="0837B3E6" w:rsidR="00B74B76" w:rsidRDefault="00B74B76" w:rsidP="00E41F1C">
            <w:pPr>
              <w:jc w:val="center"/>
              <w:rPr>
                <w:lang w:val="sr-Cyrl-RS"/>
              </w:rPr>
            </w:pPr>
            <w:r>
              <w:rPr>
                <w:lang w:val="sr-Cyrl-RS"/>
              </w:rPr>
              <w:t>Илић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CAAD78A" w14:textId="79A4B761" w:rsidR="00B74B76" w:rsidRDefault="00B74B76" w:rsidP="00E41F1C">
            <w:pPr>
              <w:jc w:val="center"/>
              <w:rPr>
                <w:lang w:val="sr-Cyrl-RS"/>
              </w:rPr>
            </w:pPr>
            <w:r>
              <w:rPr>
                <w:lang w:val="sr-Cyrl-RS"/>
              </w:rPr>
              <w:t>Милица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1BB6C1" w14:textId="3F1C0723" w:rsidR="00B74B76" w:rsidRDefault="00B74B76" w:rsidP="00E41F1C">
            <w:pPr>
              <w:jc w:val="center"/>
              <w:rPr>
                <w:lang w:val="sr-Cyrl-RS"/>
              </w:rPr>
            </w:pPr>
            <w:r>
              <w:rPr>
                <w:lang w:val="sr-Cyrl-RS"/>
              </w:rPr>
              <w:t>Ш</w:t>
            </w:r>
          </w:p>
        </w:tc>
        <w:tc>
          <w:tcPr>
            <w:tcW w:w="1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3EDA0F" w14:textId="3C87FF70" w:rsidR="00B74B76" w:rsidRDefault="00B74B76" w:rsidP="00E41F1C">
            <w:pPr>
              <w:jc w:val="center"/>
              <w:rPr>
                <w:lang w:val="sr-Cyrl-RS"/>
              </w:rPr>
            </w:pPr>
            <w:r>
              <w:rPr>
                <w:lang w:val="sr-Cyrl-RS"/>
              </w:rPr>
              <w:t>11,6</w:t>
            </w:r>
          </w:p>
        </w:tc>
      </w:tr>
      <w:tr w:rsidR="00B74B76" w:rsidRPr="00240DF6" w14:paraId="5AA26C76" w14:textId="77777777" w:rsidTr="00E41F1C">
        <w:trPr>
          <w:trHeight w:val="461"/>
        </w:trPr>
        <w:tc>
          <w:tcPr>
            <w:tcW w:w="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3E11E3" w14:textId="28C9C292" w:rsidR="00B74B76" w:rsidRDefault="00B74B76" w:rsidP="00E41F1C">
            <w:pPr>
              <w:jc w:val="center"/>
              <w:rPr>
                <w:lang w:val="sr-Cyrl-RS"/>
              </w:rPr>
            </w:pPr>
            <w:r>
              <w:rPr>
                <w:lang w:val="sr-Cyrl-RS"/>
              </w:rPr>
              <w:t>5</w:t>
            </w:r>
          </w:p>
        </w:tc>
        <w:tc>
          <w:tcPr>
            <w:tcW w:w="2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40F499" w14:textId="3D583DEB" w:rsidR="00B74B76" w:rsidRDefault="00B74B76" w:rsidP="00E41F1C">
            <w:pPr>
              <w:jc w:val="center"/>
              <w:rPr>
                <w:lang w:val="sr-Cyrl-RS"/>
              </w:rPr>
            </w:pPr>
            <w:r>
              <w:rPr>
                <w:lang w:val="sr-Cyrl-RS"/>
              </w:rPr>
              <w:t>Ђорђевић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F48832" w14:textId="37E1F406" w:rsidR="00B74B76" w:rsidRDefault="00B74B76" w:rsidP="00E41F1C">
            <w:pPr>
              <w:jc w:val="center"/>
              <w:rPr>
                <w:lang w:val="sr-Cyrl-RS"/>
              </w:rPr>
            </w:pPr>
            <w:r>
              <w:rPr>
                <w:lang w:val="sr-Cyrl-RS"/>
              </w:rPr>
              <w:t>Марко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19AE52" w14:textId="725B4E70" w:rsidR="00B74B76" w:rsidRDefault="00B74B76" w:rsidP="00E41F1C">
            <w:pPr>
              <w:jc w:val="center"/>
              <w:rPr>
                <w:lang w:val="sr-Cyrl-RS"/>
              </w:rPr>
            </w:pPr>
            <w:r>
              <w:rPr>
                <w:lang w:val="sr-Cyrl-RS"/>
              </w:rPr>
              <w:t>Ш</w:t>
            </w:r>
          </w:p>
        </w:tc>
        <w:tc>
          <w:tcPr>
            <w:tcW w:w="1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41568E" w14:textId="24E9834B" w:rsidR="00B74B76" w:rsidRDefault="00B74B76" w:rsidP="00E41F1C">
            <w:pPr>
              <w:jc w:val="center"/>
              <w:rPr>
                <w:lang w:val="sr-Cyrl-RS"/>
              </w:rPr>
            </w:pPr>
            <w:r>
              <w:rPr>
                <w:lang w:val="sr-Cyrl-RS"/>
              </w:rPr>
              <w:t>11,0</w:t>
            </w:r>
          </w:p>
        </w:tc>
      </w:tr>
      <w:tr w:rsidR="00B74B76" w:rsidRPr="00240DF6" w14:paraId="5358C7AC" w14:textId="77777777" w:rsidTr="00E41F1C">
        <w:trPr>
          <w:trHeight w:val="461"/>
        </w:trPr>
        <w:tc>
          <w:tcPr>
            <w:tcW w:w="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427D3D8" w14:textId="5F3A339A" w:rsidR="00B74B76" w:rsidRDefault="00B74B76" w:rsidP="00E41F1C">
            <w:pPr>
              <w:jc w:val="center"/>
              <w:rPr>
                <w:lang w:val="sr-Cyrl-RS"/>
              </w:rPr>
            </w:pPr>
            <w:r>
              <w:rPr>
                <w:lang w:val="sr-Cyrl-RS"/>
              </w:rPr>
              <w:t>6</w:t>
            </w:r>
          </w:p>
        </w:tc>
        <w:tc>
          <w:tcPr>
            <w:tcW w:w="2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F6CB4E" w14:textId="71E83E6D" w:rsidR="00B74B76" w:rsidRDefault="00B74B76" w:rsidP="00E41F1C">
            <w:pPr>
              <w:jc w:val="center"/>
              <w:rPr>
                <w:lang w:val="sr-Cyrl-RS"/>
              </w:rPr>
            </w:pPr>
            <w:r>
              <w:rPr>
                <w:lang w:val="sr-Cyrl-RS"/>
              </w:rPr>
              <w:t>Анастасијевић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4E22DE6" w14:textId="4E86FF11" w:rsidR="00B74B76" w:rsidRDefault="00B74B76" w:rsidP="00E41F1C">
            <w:pPr>
              <w:jc w:val="center"/>
              <w:rPr>
                <w:lang w:val="sr-Cyrl-RS"/>
              </w:rPr>
            </w:pPr>
            <w:r>
              <w:rPr>
                <w:lang w:val="sr-Cyrl-RS"/>
              </w:rPr>
              <w:t>Наталија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07C418" w14:textId="75183BED" w:rsidR="00B74B76" w:rsidRDefault="00B74B76" w:rsidP="00E41F1C">
            <w:pPr>
              <w:jc w:val="center"/>
              <w:rPr>
                <w:lang w:val="sr-Cyrl-RS"/>
              </w:rPr>
            </w:pPr>
            <w:r>
              <w:rPr>
                <w:lang w:val="sr-Cyrl-RS"/>
              </w:rPr>
              <w:t>ЕИ</w:t>
            </w:r>
          </w:p>
        </w:tc>
        <w:tc>
          <w:tcPr>
            <w:tcW w:w="1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FAAA01" w14:textId="4E491DC4" w:rsidR="00B74B76" w:rsidRDefault="00B74B76" w:rsidP="00E41F1C">
            <w:pPr>
              <w:jc w:val="center"/>
              <w:rPr>
                <w:lang w:val="sr-Cyrl-RS"/>
              </w:rPr>
            </w:pPr>
            <w:r>
              <w:rPr>
                <w:lang w:val="sr-Cyrl-RS"/>
              </w:rPr>
              <w:t>10,9</w:t>
            </w:r>
          </w:p>
        </w:tc>
      </w:tr>
      <w:tr w:rsidR="00B74B76" w:rsidRPr="00240DF6" w14:paraId="5B370A99" w14:textId="77777777" w:rsidTr="00E41F1C">
        <w:trPr>
          <w:trHeight w:val="461"/>
        </w:trPr>
        <w:tc>
          <w:tcPr>
            <w:tcW w:w="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F0ED20" w14:textId="56DA8F9C" w:rsidR="00B74B76" w:rsidRDefault="00B74B76" w:rsidP="00E41F1C">
            <w:pPr>
              <w:jc w:val="center"/>
              <w:rPr>
                <w:lang w:val="sr-Cyrl-RS"/>
              </w:rPr>
            </w:pPr>
            <w:r>
              <w:rPr>
                <w:lang w:val="sr-Cyrl-RS"/>
              </w:rPr>
              <w:t>7</w:t>
            </w:r>
          </w:p>
        </w:tc>
        <w:tc>
          <w:tcPr>
            <w:tcW w:w="2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C59DB9" w14:textId="7BFC683A" w:rsidR="00B74B76" w:rsidRDefault="00B74B76" w:rsidP="00E41F1C">
            <w:pPr>
              <w:jc w:val="center"/>
              <w:rPr>
                <w:lang w:val="sr-Cyrl-RS"/>
              </w:rPr>
            </w:pPr>
            <w:r>
              <w:rPr>
                <w:lang w:val="sr-Cyrl-RS"/>
              </w:rPr>
              <w:t>Цветковић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040856B" w14:textId="25D086D2" w:rsidR="00B74B76" w:rsidRDefault="00B74B76" w:rsidP="00E41F1C">
            <w:pPr>
              <w:jc w:val="center"/>
              <w:rPr>
                <w:lang w:val="sr-Cyrl-RS"/>
              </w:rPr>
            </w:pPr>
            <w:r>
              <w:rPr>
                <w:lang w:val="sr-Cyrl-RS"/>
              </w:rPr>
              <w:t>Небојша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4B3117" w14:textId="4BD0EE5F" w:rsidR="00B74B76" w:rsidRDefault="00B74B76" w:rsidP="00E41F1C">
            <w:pPr>
              <w:jc w:val="center"/>
              <w:rPr>
                <w:lang w:val="sr-Cyrl-RS"/>
              </w:rPr>
            </w:pPr>
            <w:r>
              <w:rPr>
                <w:lang w:val="sr-Cyrl-RS"/>
              </w:rPr>
              <w:t>Ш</w:t>
            </w:r>
          </w:p>
        </w:tc>
        <w:tc>
          <w:tcPr>
            <w:tcW w:w="1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A70352" w14:textId="26BB4E30" w:rsidR="00B74B76" w:rsidRDefault="00B74B76" w:rsidP="00E41F1C">
            <w:pPr>
              <w:jc w:val="center"/>
              <w:rPr>
                <w:lang w:val="sr-Cyrl-RS"/>
              </w:rPr>
            </w:pPr>
            <w:r>
              <w:rPr>
                <w:lang w:val="sr-Cyrl-RS"/>
              </w:rPr>
              <w:t>10,7</w:t>
            </w:r>
          </w:p>
        </w:tc>
      </w:tr>
    </w:tbl>
    <w:p w14:paraId="50E688E1" w14:textId="77777777" w:rsidR="00B51D44" w:rsidRDefault="00B51D44" w:rsidP="0017686E">
      <w:pPr>
        <w:rPr>
          <w:sz w:val="26"/>
          <w:szCs w:val="26"/>
          <w:lang w:val="sr-Cyrl-RS"/>
        </w:rPr>
      </w:pPr>
    </w:p>
    <w:p w14:paraId="371DF049" w14:textId="77777777" w:rsidR="00324D3A" w:rsidRPr="0041585B" w:rsidRDefault="00240DF6" w:rsidP="0017686E">
      <w:pPr>
        <w:rPr>
          <w:sz w:val="26"/>
          <w:szCs w:val="26"/>
          <w:lang w:val="sr-Cyrl-RS"/>
        </w:rPr>
      </w:pPr>
      <w:r w:rsidRPr="00240DF6">
        <w:rPr>
          <w:sz w:val="26"/>
          <w:szCs w:val="26"/>
          <w:lang w:val="sr-Cyrl-RS"/>
        </w:rPr>
        <w:t>Напомена: Минимални број поена за пролаз на колоквијуму је 9.</w:t>
      </w:r>
    </w:p>
    <w:sectPr w:rsidR="00324D3A" w:rsidRPr="0041585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YwMDayMLA0NTA1NzFS0lEKTi0uzszPAykwNKgFAGUneV8tAAAA"/>
  </w:docVars>
  <w:rsids>
    <w:rsidRoot w:val="00DB28DB"/>
    <w:rsid w:val="000453F9"/>
    <w:rsid w:val="000D3A48"/>
    <w:rsid w:val="000D6AAE"/>
    <w:rsid w:val="00160E5D"/>
    <w:rsid w:val="0016457F"/>
    <w:rsid w:val="0017686E"/>
    <w:rsid w:val="001B710F"/>
    <w:rsid w:val="00240DF6"/>
    <w:rsid w:val="0025066C"/>
    <w:rsid w:val="002A7E27"/>
    <w:rsid w:val="002F1578"/>
    <w:rsid w:val="002F6A50"/>
    <w:rsid w:val="00324D3A"/>
    <w:rsid w:val="00333C8B"/>
    <w:rsid w:val="003610C3"/>
    <w:rsid w:val="00366180"/>
    <w:rsid w:val="003A306A"/>
    <w:rsid w:val="0041585B"/>
    <w:rsid w:val="00487E15"/>
    <w:rsid w:val="00635DB1"/>
    <w:rsid w:val="006952B2"/>
    <w:rsid w:val="006F5F4D"/>
    <w:rsid w:val="009B2092"/>
    <w:rsid w:val="009D5F6F"/>
    <w:rsid w:val="009F1357"/>
    <w:rsid w:val="009F2EA9"/>
    <w:rsid w:val="00A153A5"/>
    <w:rsid w:val="00A15D99"/>
    <w:rsid w:val="00B32492"/>
    <w:rsid w:val="00B4365A"/>
    <w:rsid w:val="00B51D44"/>
    <w:rsid w:val="00B74B76"/>
    <w:rsid w:val="00C801FD"/>
    <w:rsid w:val="00D21C4D"/>
    <w:rsid w:val="00DB28DB"/>
    <w:rsid w:val="00DE16F6"/>
    <w:rsid w:val="00F84517"/>
    <w:rsid w:val="00FC01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CF07BA2"/>
  <w15:docId w15:val="{F9035738-1E22-483F-9B5D-FE715750A2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28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sr-Cyrl-CS" w:eastAsia="sr-Cyrl-C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15D9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5D99"/>
    <w:rPr>
      <w:rFonts w:ascii="Tahoma" w:eastAsia="Times New Roman" w:hAnsi="Tahoma" w:cs="Tahoma"/>
      <w:sz w:val="16"/>
      <w:szCs w:val="16"/>
      <w:lang w:val="sr-Cyrl-CS" w:eastAsia="sr-Cyrl-C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58</Words>
  <Characters>33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nad</dc:creator>
  <cp:lastModifiedBy>Nenad Maric</cp:lastModifiedBy>
  <cp:revision>3</cp:revision>
  <cp:lastPrinted>2022-07-07T08:50:00Z</cp:lastPrinted>
  <dcterms:created xsi:type="dcterms:W3CDTF">2022-06-15T16:15:00Z</dcterms:created>
  <dcterms:modified xsi:type="dcterms:W3CDTF">2022-07-07T08:51:00Z</dcterms:modified>
</cp:coreProperties>
</file>